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délice de noël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p w:rsidR="00827634" w:rsidRPr="0069446B" w:rsidP="009E5102" w14:paraId="2D05B3D4" w14:textId="5E45E9EA">
      <w:pPr>
        <w:pStyle w:val="SDSTextNormal"/>
      </w:pPr>
      <w:r w:rsidRPr="0069446B">
        <w:rPr>
          <w:noProof/>
        </w:rPr>
        <w:t>Intended for general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Main use categor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Consumer use</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May cause an allergic skin reactio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d-limonene; Eugenol; cinnamaldehyde; linalool; (E)-anethole; 1-(2,6,6-trimethyl-3-cyclohexen-1-yl)-2-buten-1-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02+P352 - IF ON SKIN: Wash with plenty of soap and water.</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989-27-5</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4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8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aneth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180-23-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4-052-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2,6,6-trimethyl-3-cyclohex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7378-68-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60-70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Irrit. 2, H315</w:t>
              <w:br/>
              <w:t>Skin Sens. 1A, H317</w:t>
              <w:br/>
              <w:t>Aquatic Acute 1, H400</w:t>
              <w:br/>
              <w:t>Aquatic Chronic 1, H410</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niseed. Hesperidaceae. Spicy. Foo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bodyweight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male, Guideline: OECD Guideline 423 (Acute Oral toxicity - Acute Toxic Class Method)</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00 – 1500 mg/kg bodyweight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bodyweight Animal: rat, Guideline: other:, 95% CL: 1910 - 260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400 mg/kg bodyweig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bodyweight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anethole (4180-23-8)</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1420 – 3070 mg/kg bodyweight Animal: rat, 95% CL: 2090 -</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4900 mg/kg bodyweight Animal: rabbit, Guideline: EU Method B.3 (Acute Toxicity (Dermal))</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 5.1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bodyweig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 900 mg/kg bodyweight Animal: mouse, Animal sex: male, Guideline: other:</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450 mg/kg bodyweight Animal: mouse, Animal sex: female,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anethole (4180-23-8)</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 300 mg/kg bodyweight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délice de noël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Crustacea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anethole (4180-23-8)</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7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 4.25 mg/l Test organisms (species): Daphnia magna</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 2.44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 1.05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délice de noël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d-limonene (5989-27-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anethole (4180-23-8)</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2,6,6-trimethyl-3-cyclohexen-1-yl)-2-buten-1-one (57378-68-4)</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anisaldehyde ; Eugenol ; cinnamaldehyde ; linalool ; (E)-anethol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anisaldehyd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22/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22/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délice de noël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délice de noël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22/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5D8304E-8537-4378-8B0B-DDDDF2DE65CD}"/>
</file>

<file path=customXml/itemProps3.xml><?xml version="1.0" encoding="utf-8"?>
<ds:datastoreItem xmlns:ds="http://schemas.openxmlformats.org/officeDocument/2006/customXml" ds:itemID="{B84A4F6A-34A8-4F36-B889-A5CEF1AFECEF}"/>
</file>

<file path=customXml/itemProps4.xml><?xml version="1.0" encoding="utf-8"?>
<ds:datastoreItem xmlns:ds="http://schemas.openxmlformats.org/officeDocument/2006/customXml" ds:itemID="{FA60E9D1-312A-458C-96E7-4FD7AFD113E8}"/>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